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e29b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3daa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5530b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